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0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c8e5f15a0b04b453d2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0T06:12:20Z</dcterms:created>
  <dcterms:modified xsi:type="dcterms:W3CDTF">2024-02-10T06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0 06:12:14</vt:lpwstr>
  </property>
</Properties>
</file>